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Nursing</w:t>
      </w:r>
      <w:r>
        <w:t xml:space="preserve"> </w:t>
      </w:r>
      <w:r>
        <w:t xml:space="preserve">Studies</w:t>
      </w:r>
      <w:r>
        <w:t xml:space="preserve"> </w:t>
      </w:r>
      <w:r>
        <w:t xml:space="preserve">in</w:t>
      </w:r>
      <w:r>
        <w:t xml:space="preserve"> </w:t>
      </w:r>
      <w:r>
        <w:t xml:space="preserve">Kuwait</w:t>
      </w:r>
      <w:r>
        <w:t xml:space="preserve"> </w:t>
      </w:r>
      <w:r>
        <w:t xml:space="preserve">City</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Kuwait University College of Nursing</w:t>
      </w:r>
      <w:r>
        <w:br/>
      </w:r>
      <w:r>
        <w:t xml:space="preserve">Kuwait City, State of Kuwait</w:t>
      </w:r>
    </w:p>
    <w:bookmarkStart w:id="20" w:name="Xb6037edd949609b422a4d41b7d895c43c28ccaa"/>
    <w:p>
      <w:pPr>
        <w:pStyle w:val="Heading2"/>
      </w:pPr>
      <w:r>
        <w:t xml:space="preserve">Application for Advanced Nursing Scholarship in Kuwait City</w:t>
      </w:r>
    </w:p>
    <w:p>
      <w:pPr>
        <w:pStyle w:val="FirstParagraph"/>
      </w:pPr>
      <w:r>
        <w:t xml:space="preserve">To the Esteemed Members of the Scholarship Committee,</w:t>
      </w:r>
    </w:p>
    <w:p>
      <w:pPr>
        <w:pStyle w:val="BodyText"/>
      </w:pPr>
      <w:r>
        <w:t xml:space="preserve">It is with profound enthusiasm and unwavering dedication to the nursing profession that I submit this Scholarship Application Letter, formally applying for a full scholarship to pursue advanced studies at Kuwait University's College of Nursing in Kuwait City. As a compassionate and highly motivated Nurse with six years of clinical experience across diverse healthcare settings, I have meticulously aligned my professional trajectory with the strategic healthcare needs of Kuwait, making this scholarship an indispensable catalyst for my commitment to elevating nursing standards within your nation's premier medical ecosystem.</w:t>
      </w:r>
    </w:p>
    <w:p>
      <w:pPr>
        <w:pStyle w:val="BodyText"/>
      </w:pPr>
      <w:r>
        <w:t xml:space="preserve">Kuwait City represents not merely a geographical location but the vibrant epicenter of healthcare innovation in the Gulf Cooperation Council (GCC) region. Having witnessed firsthand the exceptional caliber of medical facilities like Al-Amiri Hospital and Al-Sabah Medical Complex, I recognize that Kuwait City is actively transforming into a regional hub for specialized nursing practice under its National Vision 2035 framework. This vision places unparalleled emphasis on developing highly skilled healthcare professionals capable of addressing complex patient needs, particularly in critical care, maternal health, and geriatric services – areas where my clinical expertise directly aligns with Kuwait's strategic priorities. My Scholarship Application Letter is not simply a request for funding; it is a declaration of intent to contribute meaningfully to this transformative healthcare landscape as a Nurse prepared for tomorrow's challenges.</w:t>
      </w:r>
    </w:p>
    <w:p>
      <w:pPr>
        <w:pStyle w:val="BodyText"/>
      </w:pPr>
      <w:r>
        <w:t xml:space="preserve">My journey as a Nurse began at the National Hospital of [Your Country], where I served in the Intensive Care Unit (ICU) and Emergency Department. This formative experience exposed me to high-acuity cases requiring rapid, evidence-based decision-making – skills directly transferable to Kuwait City's rapidly expanding healthcare infrastructure. During my tenure, I spearheaded a patient safety initiative reducing medication errors by 27%, demonstrating both clinical acumen and leadership potential. However, I recognized that to truly serve the evolving needs of Kuwait's population and meet international accreditation standards (such as those required by the National Commission for Health Accreditation in Kuwait), advanced education is non-negotiable. The Master of Science in Nursing (MSN) program at Kuwait University College of Nursing represents precisely the academic rigor and culturally attuned curriculum necessary to bridge this gap.</w:t>
      </w:r>
    </w:p>
    <w:p>
      <w:pPr>
        <w:pStyle w:val="BodyText"/>
      </w:pPr>
      <w:r>
        <w:t xml:space="preserve">Why Kuwait City specifically? The city's unique position as the capital and healthcare nerve center offers unmatched learning opportunities unavailable elsewhere. I am particularly drawn to Dr. [Professor's Name]'s pioneering research in maternal health outcomes – a field critically underserved in many GCC nations despite rising demand for specialized care. Studying under such renowned faculty within Kuwait City’s dynamic medical environment would immerse me in the very systems I aim to strengthen upon graduation. Furthermore, my previous clinical rotations included collaborations with Gulf-based healthcare teams, where I observed the cultural nuances of patient interaction and interdisciplinary collaboration essential for success in Kuwaiti hospitals. This understanding positions me to integrate seamlessly into Kuwait City's healthcare culture from day one.</w:t>
      </w:r>
    </w:p>
    <w:p>
      <w:pPr>
        <w:pStyle w:val="BodyText"/>
      </w:pPr>
      <w:r>
        <w:t xml:space="preserve">The financial barrier to advanced nursing education represents a significant challenge I seek to overcome through this scholarship. As an international applicant without familial resources for tuition, the scholarship would liberate my focus entirely toward academic excellence and clinical immersion. I am not seeking charity but an investment in human capital with a clear return: upon completing the MSN program, I will immediately enroll as a Nurse Educator at Kuwait University Hospital or a similar institution in Kuwait City. My professional plan includes developing culturally competent training modules for nursing staff focusing on non-English speaking patient populations – an urgent need as Kuwait’s expatriate community grows. I aim to establish a mentorship program pairing experienced Nurses with new graduates, directly addressing the national priority of reducing nurse retention challenges in critical departments.</w:t>
      </w:r>
    </w:p>
    <w:p>
      <w:pPr>
        <w:pStyle w:val="BodyText"/>
      </w:pPr>
      <w:r>
        <w:t xml:space="preserve">My commitment to Kuwait extends beyond academic achievement; it is a lifelong pledge to the nation that has generously provided me this opportunity. I have researched Kuwait’s healthcare policies extensively, including its recent push for nursing specialization pathways and electronic health record (EHR) integration initiatives. My Scholarship Application Letter underscores my readiness to contribute from the outset – I am proficient in Arabic medical terminology (B1 level) and have completed cultural sensitivity training relevant to Gulf healthcare practices. I understand that as a Nurse serving in Kuwait City, my role transcends clinical duties; it encompasses embodying national health values and fostering trust between healthcare providers and patients of diverse backgrounds.</w:t>
      </w:r>
    </w:p>
    <w:p>
      <w:pPr>
        <w:pStyle w:val="BodyText"/>
      </w:pPr>
      <w:r>
        <w:t xml:space="preserve">Kuwait City stands at the forefront of healthcare excellence across the Middle East, yet its greatest asset remains its people – dedicated professionals like myself who are committed to continuous growth. This scholarship would enable me to join that noble mission, transforming my experience as a Nurse into advanced capabilities that serve Kuwait's most vulnerable patients and strengthen the nation’s healthcare resilience. I have attached my comprehensive curriculum vitae, letters of recommendation from two senior nursing supervisors at [Previous Hospital], and official transcripts demonstrating academic excellence (GPA: 3.8/4.0). I am prepared to provide any further documentation required for this Scholarship Application Letter.</w:t>
      </w:r>
    </w:p>
    <w:p>
      <w:pPr>
        <w:pStyle w:val="BodyText"/>
      </w:pPr>
      <w:r>
        <w:t xml:space="preserve">I respectfully request the opportunity to discuss how my vision for advanced nursing practice aligns with Kuwait University’s mission and Kuwait City’s healthcare future during an interview at your earliest convenience. Thank you for considering my application as a committed Nurse eager to invest in the health of Kuwait, its people, and its promising future. I am ready to become a pillar of strength within your esteemed healthcare community upon graduation.</w:t>
      </w:r>
    </w:p>
    <w:p>
      <w:pPr>
        <w:pStyle w:val="BodyText"/>
      </w:pPr>
      <w:r>
        <w:t xml:space="preserve">Sincerely,</w:t>
      </w:r>
    </w:p>
    <w:p>
      <w:pPr>
        <w:pStyle w:val="BodyText"/>
      </w:pPr>
      <w:r>
        <w:t xml:space="preserve">[Your Handwritten Signature]</w:t>
      </w:r>
    </w:p>
    <w:p>
      <w:pPr>
        <w:pStyle w:val="BodyText"/>
      </w:pPr>
      <w:r>
        <w:t xml:space="preserve">[Your Typed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Nursing Studies in Kuwait City</dc:title>
  <dc:creator/>
  <dc:language>en</dc:language>
  <cp:keywords/>
  <dcterms:created xsi:type="dcterms:W3CDTF">2026-07-23T15:18:26Z</dcterms:created>
  <dcterms:modified xsi:type="dcterms:W3CDTF">2026-07-23T15:18:26Z</dcterms:modified>
</cp:coreProperties>
</file>

<file path=docProps/custom.xml><?xml version="1.0" encoding="utf-8"?>
<Properties xmlns="http://schemas.openxmlformats.org/officeDocument/2006/custom-properties" xmlns:vt="http://schemas.openxmlformats.org/officeDocument/2006/docPropsVTypes"/>
</file>